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1a5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96700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324f8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8:45:44Z</dcterms:created>
  <dcterms:modified xsi:type="dcterms:W3CDTF">2022-01-19T08:45:44Z</dcterms:modified>
</cp:coreProperties>
</file>